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04399" w14:textId="4D6883C1" w:rsidR="00CA7E1B" w:rsidRPr="00DA53F5" w:rsidRDefault="00DA53F5" w:rsidP="0052675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53F5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2F258F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DA53F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26752" w:rsidRPr="00DA53F5">
        <w:rPr>
          <w:rFonts w:ascii="Times New Roman" w:hAnsi="Times New Roman" w:cs="Times New Roman"/>
          <w:b/>
          <w:bCs/>
          <w:sz w:val="28"/>
          <w:szCs w:val="28"/>
        </w:rPr>
        <w:t>Temple Recreation Department</w:t>
      </w:r>
    </w:p>
    <w:p w14:paraId="167CBF2A" w14:textId="2565050A" w:rsidR="00526752" w:rsidRPr="00DA53F5" w:rsidRDefault="00526752" w:rsidP="0052675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A53F5">
        <w:rPr>
          <w:rFonts w:ascii="Times New Roman" w:hAnsi="Times New Roman" w:cs="Times New Roman"/>
          <w:b/>
          <w:bCs/>
          <w:sz w:val="28"/>
          <w:szCs w:val="28"/>
        </w:rPr>
        <w:t>Rental Fee Schedule</w:t>
      </w:r>
    </w:p>
    <w:p w14:paraId="2F7F1A4A" w14:textId="7F268F95" w:rsidR="00526752" w:rsidRDefault="00526752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055F4C35" w14:textId="77777777" w:rsidR="00DA53F5" w:rsidRDefault="00DA53F5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04E5E280" w14:textId="38FA334C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earty Gymnasium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50</w:t>
      </w:r>
      <w:r>
        <w:rPr>
          <w:rFonts w:ascii="Times New Roman" w:hAnsi="Times New Roman" w:cs="Times New Roman"/>
          <w:sz w:val="28"/>
          <w:szCs w:val="28"/>
        </w:rPr>
        <w:t xml:space="preserve"> hourly w/2-hour minimum rental or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30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63559">
        <w:rPr>
          <w:rFonts w:ascii="Times New Roman" w:hAnsi="Times New Roman" w:cs="Times New Roman"/>
          <w:sz w:val="28"/>
          <w:szCs w:val="28"/>
        </w:rPr>
        <w:t>full-day</w:t>
      </w:r>
      <w:r>
        <w:rPr>
          <w:rFonts w:ascii="Times New Roman" w:hAnsi="Times New Roman" w:cs="Times New Roman"/>
          <w:sz w:val="28"/>
          <w:szCs w:val="28"/>
        </w:rPr>
        <w:t xml:space="preserve"> rental</w:t>
      </w:r>
    </w:p>
    <w:p w14:paraId="181C38F1" w14:textId="1521C197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s add-on fee (per request)</w:t>
      </w:r>
    </w:p>
    <w:p w14:paraId="420A24EE" w14:textId="09CA3892" w:rsidR="002F258F" w:rsidRDefault="002F258F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Deposit</w:t>
      </w:r>
      <w:r w:rsidR="0012323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6993281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06C423E" w14:textId="64B5126A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ivity Room 1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2F258F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21D7827E" w14:textId="2A3C4120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5631A">
        <w:rPr>
          <w:rFonts w:ascii="Times New Roman" w:hAnsi="Times New Roman" w:cs="Times New Roman"/>
          <w:sz w:val="28"/>
          <w:szCs w:val="28"/>
        </w:rPr>
        <w:t>200</w:t>
      </w:r>
      <w:r>
        <w:rPr>
          <w:rFonts w:ascii="Times New Roman" w:hAnsi="Times New Roman" w:cs="Times New Roman"/>
          <w:sz w:val="28"/>
          <w:szCs w:val="28"/>
        </w:rPr>
        <w:t xml:space="preserve"> full day rental</w:t>
      </w:r>
    </w:p>
    <w:p w14:paraId="38674FEA" w14:textId="51CCD52C" w:rsidR="00526752" w:rsidRDefault="00526752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</w:t>
      </w:r>
      <w:r w:rsidR="00602DC7">
        <w:rPr>
          <w:rFonts w:ascii="Times New Roman" w:hAnsi="Times New Roman" w:cs="Times New Roman"/>
          <w:sz w:val="28"/>
          <w:szCs w:val="28"/>
        </w:rPr>
        <w:t xml:space="preserve"> add-on fee (per request)</w:t>
      </w:r>
    </w:p>
    <w:p w14:paraId="1C81E0D8" w14:textId="46383784" w:rsidR="00B12376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60 Deposit</w:t>
      </w:r>
    </w:p>
    <w:p w14:paraId="17E73CE0" w14:textId="77777777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A3BBDDE" w14:textId="3C380A58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ivity Room 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40 hourly w/ 2-hour minimum rental or</w:t>
      </w:r>
    </w:p>
    <w:p w14:paraId="6DE03B4D" w14:textId="6ACA3AC3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250 full day rental</w:t>
      </w:r>
    </w:p>
    <w:p w14:paraId="270AB27A" w14:textId="7429A062" w:rsidR="00375F5C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50 table/chair add-on fee (per request)</w:t>
      </w:r>
    </w:p>
    <w:p w14:paraId="7A36C314" w14:textId="3BB3950E" w:rsidR="00B12376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60 Deposit</w:t>
      </w:r>
    </w:p>
    <w:p w14:paraId="2C16F176" w14:textId="7E336570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ADFEE1D" w14:textId="2B3952CB" w:rsidR="00602DC7" w:rsidRDefault="00375F5C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aseball </w:t>
      </w:r>
      <w:r w:rsidR="00602DC7">
        <w:rPr>
          <w:rFonts w:ascii="Times New Roman" w:hAnsi="Times New Roman" w:cs="Times New Roman"/>
          <w:sz w:val="28"/>
          <w:szCs w:val="28"/>
        </w:rPr>
        <w:t>Fields</w:t>
      </w:r>
      <w:r w:rsidR="00602DC7">
        <w:rPr>
          <w:rFonts w:ascii="Times New Roman" w:hAnsi="Times New Roman" w:cs="Times New Roman"/>
          <w:sz w:val="28"/>
          <w:szCs w:val="28"/>
        </w:rPr>
        <w:tab/>
      </w:r>
      <w:r w:rsidR="00602DC7">
        <w:rPr>
          <w:rFonts w:ascii="Times New Roman" w:hAnsi="Times New Roman" w:cs="Times New Roman"/>
          <w:sz w:val="28"/>
          <w:szCs w:val="28"/>
        </w:rPr>
        <w:tab/>
      </w:r>
      <w:r w:rsidR="00602DC7">
        <w:rPr>
          <w:rFonts w:ascii="Times New Roman" w:hAnsi="Times New Roman" w:cs="Times New Roman"/>
          <w:sz w:val="28"/>
          <w:szCs w:val="28"/>
        </w:rPr>
        <w:tab/>
        <w:t>$</w:t>
      </w:r>
      <w:r>
        <w:rPr>
          <w:rFonts w:ascii="Times New Roman" w:hAnsi="Times New Roman" w:cs="Times New Roman"/>
          <w:sz w:val="28"/>
          <w:szCs w:val="28"/>
        </w:rPr>
        <w:t>30</w:t>
      </w:r>
      <w:r w:rsidR="00602DC7"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61F9CBF2" w14:textId="72498217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>0 full day rental</w:t>
      </w:r>
    </w:p>
    <w:p w14:paraId="4F33B0E3" w14:textId="6A8DFCD9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 xml:space="preserve"> hourly add-on fee for </w:t>
      </w:r>
      <w:r w:rsidR="00DA53F5">
        <w:rPr>
          <w:rFonts w:ascii="Times New Roman" w:hAnsi="Times New Roman" w:cs="Times New Roman"/>
          <w:sz w:val="28"/>
          <w:szCs w:val="28"/>
        </w:rPr>
        <w:t xml:space="preserve">fields w/ sports </w:t>
      </w:r>
      <w:r w:rsidR="00024078">
        <w:rPr>
          <w:rFonts w:ascii="Times New Roman" w:hAnsi="Times New Roman" w:cs="Times New Roman"/>
          <w:sz w:val="28"/>
          <w:szCs w:val="28"/>
        </w:rPr>
        <w:t>lighting (</w:t>
      </w:r>
      <w:r>
        <w:rPr>
          <w:rFonts w:ascii="Times New Roman" w:hAnsi="Times New Roman" w:cs="Times New Roman"/>
          <w:sz w:val="28"/>
          <w:szCs w:val="28"/>
        </w:rPr>
        <w:t>per request)</w:t>
      </w:r>
    </w:p>
    <w:p w14:paraId="6A04FADC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6DBAD20" w14:textId="77777777" w:rsidR="00B07EBD" w:rsidRDefault="00024078" w:rsidP="00B07EB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-ball Field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B07EBD">
        <w:rPr>
          <w:rFonts w:ascii="Times New Roman" w:hAnsi="Times New Roman" w:cs="Times New Roman"/>
          <w:sz w:val="28"/>
          <w:szCs w:val="28"/>
        </w:rPr>
        <w:t xml:space="preserve">25 hourly w/ 2-hour minimum rental or </w:t>
      </w:r>
    </w:p>
    <w:p w14:paraId="048D56E8" w14:textId="77777777" w:rsidR="00B07EBD" w:rsidRDefault="00B07EBD" w:rsidP="00B07EBD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73BE297A" w14:textId="71910FBD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783D996" w14:textId="408C34EE" w:rsidR="00DA53F5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ccer Fiel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B07EBD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46E433CD" w14:textId="769240B2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20B2C927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BFEC785" w14:textId="61CE9EEA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ultipurpose Field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$25 hourly w/ 2-hour minimum rental or </w:t>
      </w:r>
    </w:p>
    <w:p w14:paraId="5486F495" w14:textId="2CE2D6F9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</w:t>
      </w:r>
      <w:r w:rsidR="00B07E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full day rental</w:t>
      </w:r>
    </w:p>
    <w:p w14:paraId="08500E2D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42071EA" w14:textId="1D313F68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otball Fiel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250 full day rental</w:t>
      </w:r>
    </w:p>
    <w:p w14:paraId="737CC250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D04532E" w14:textId="77777777" w:rsidR="00024078" w:rsidRDefault="00024078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D89BCE3" w14:textId="228ED6A0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cession Stand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375F5C">
        <w:rPr>
          <w:rFonts w:ascii="Times New Roman" w:hAnsi="Times New Roman" w:cs="Times New Roman"/>
          <w:sz w:val="28"/>
          <w:szCs w:val="28"/>
        </w:rPr>
        <w:t>50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44BBBE9B" w14:textId="4F36ED0C" w:rsidR="00123233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200 full day rental</w:t>
      </w:r>
    </w:p>
    <w:p w14:paraId="408D5DBC" w14:textId="6D03F98D" w:rsidR="00602DC7" w:rsidRDefault="00B12376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00 Deposit</w:t>
      </w:r>
    </w:p>
    <w:p w14:paraId="7A49B1BD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0AF35F1" w14:textId="07CD8E09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uke Pavilio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6B890640" w14:textId="0F4A98E3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75 full day rental</w:t>
      </w:r>
    </w:p>
    <w:p w14:paraId="3BD7FF87" w14:textId="78348C14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2EED52D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189E75C" w14:textId="0F7928DB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vilion 2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</w:t>
      </w:r>
      <w:r w:rsidR="00123233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 </w:t>
      </w:r>
    </w:p>
    <w:p w14:paraId="32BC3ED0" w14:textId="66950A06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75 full day rental</w:t>
      </w:r>
    </w:p>
    <w:p w14:paraId="7EAE6AEF" w14:textId="6F74E734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2D69725" w14:textId="77777777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08936CDE" w14:textId="2EB1A063" w:rsidR="00DA53F5" w:rsidRDefault="00DA53F5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nnis Courts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10ABB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$2</w:t>
      </w:r>
      <w:r w:rsidR="00F10ABB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hourly w/ 2-hour minimum rental or</w:t>
      </w:r>
    </w:p>
    <w:p w14:paraId="5F4ABECF" w14:textId="477D7B74" w:rsidR="00B12376" w:rsidRDefault="00024078" w:rsidP="00B12376">
      <w:pPr>
        <w:tabs>
          <w:tab w:val="left" w:pos="720"/>
          <w:tab w:val="left" w:pos="3552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12376">
        <w:rPr>
          <w:rFonts w:ascii="Times New Roman" w:hAnsi="Times New Roman" w:cs="Times New Roman"/>
          <w:sz w:val="28"/>
          <w:szCs w:val="28"/>
        </w:rPr>
        <w:tab/>
        <w:t>$150 full day rental</w:t>
      </w:r>
    </w:p>
    <w:p w14:paraId="7B27DDA8" w14:textId="77777777" w:rsidR="00024078" w:rsidRDefault="00024078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37F0AE1C" w14:textId="77777777" w:rsidR="00024078" w:rsidRDefault="00B12376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ckle Ball Courts</w:t>
      </w:r>
      <w:r>
        <w:rPr>
          <w:rFonts w:ascii="Times New Roman" w:hAnsi="Times New Roman" w:cs="Times New Roman"/>
          <w:sz w:val="28"/>
          <w:szCs w:val="28"/>
        </w:rPr>
        <w:tab/>
      </w:r>
      <w:r w:rsidR="00DA53F5">
        <w:rPr>
          <w:rFonts w:ascii="Times New Roman" w:hAnsi="Times New Roman" w:cs="Times New Roman"/>
          <w:sz w:val="28"/>
          <w:szCs w:val="28"/>
        </w:rPr>
        <w:tab/>
      </w:r>
      <w:r w:rsidR="00024078">
        <w:rPr>
          <w:rFonts w:ascii="Times New Roman" w:hAnsi="Times New Roman" w:cs="Times New Roman"/>
          <w:sz w:val="28"/>
          <w:szCs w:val="28"/>
        </w:rPr>
        <w:tab/>
        <w:t xml:space="preserve">$25 hourly w/ 2-hour minimum rental or </w:t>
      </w:r>
    </w:p>
    <w:p w14:paraId="5E7C0DB2" w14:textId="356FF80E" w:rsidR="00DA53F5" w:rsidRDefault="00024078" w:rsidP="00B12376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$150 full day rental</w:t>
      </w:r>
      <w:r w:rsidR="00DA53F5">
        <w:rPr>
          <w:rFonts w:ascii="Times New Roman" w:hAnsi="Times New Roman" w:cs="Times New Roman"/>
          <w:sz w:val="28"/>
          <w:szCs w:val="28"/>
        </w:rPr>
        <w:tab/>
        <w:t xml:space="preserve"> </w:t>
      </w:r>
    </w:p>
    <w:p w14:paraId="224D3D25" w14:textId="77777777" w:rsidR="00602DC7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A566BBA" w14:textId="4C899274" w:rsidR="00526752" w:rsidRDefault="00602DC7" w:rsidP="00526752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51F7AAEC" w14:textId="77777777" w:rsidR="00526752" w:rsidRPr="00526752" w:rsidRDefault="00526752" w:rsidP="00526752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sectPr w:rsidR="00526752" w:rsidRPr="00526752" w:rsidSect="005267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sTQyNjM2NDc3sjRR0lEKTi0uzszPAykwqgUATXFayywAAAA="/>
  </w:docVars>
  <w:rsids>
    <w:rsidRoot w:val="00526752"/>
    <w:rsid w:val="00024078"/>
    <w:rsid w:val="00123233"/>
    <w:rsid w:val="00163559"/>
    <w:rsid w:val="002F258F"/>
    <w:rsid w:val="0035631A"/>
    <w:rsid w:val="00375F5C"/>
    <w:rsid w:val="00526752"/>
    <w:rsid w:val="00602DC7"/>
    <w:rsid w:val="006C444A"/>
    <w:rsid w:val="00B07EBD"/>
    <w:rsid w:val="00B12376"/>
    <w:rsid w:val="00CA7E1B"/>
    <w:rsid w:val="00DA53F5"/>
    <w:rsid w:val="00F10ABB"/>
    <w:rsid w:val="00F9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001B1"/>
  <w15:chartTrackingRefBased/>
  <w15:docId w15:val="{2683F65C-8243-4BEC-8D5C-996752C66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7</Words>
  <Characters>1028</Characters>
  <Application>Microsoft Office Word</Application>
  <DocSecurity>0</DocSecurity>
  <Lines>5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cKinley</dc:creator>
  <cp:keywords/>
  <dc:description/>
  <cp:lastModifiedBy>Ingrid McKinley</cp:lastModifiedBy>
  <cp:revision>3</cp:revision>
  <cp:lastPrinted>2024-01-04T14:42:00Z</cp:lastPrinted>
  <dcterms:created xsi:type="dcterms:W3CDTF">2024-01-04T14:39:00Z</dcterms:created>
  <dcterms:modified xsi:type="dcterms:W3CDTF">2024-01-04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d20870a5839a59b18e6dbef5adb939822d0a3649fa15c2fb7d55c5e6bdd279</vt:lpwstr>
  </property>
</Properties>
</file>